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Y="2161"/>
        <w:tblW w:w="135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943"/>
        <w:gridCol w:w="1080"/>
        <w:gridCol w:w="270"/>
        <w:gridCol w:w="1170"/>
        <w:gridCol w:w="1350"/>
        <w:gridCol w:w="1350"/>
        <w:gridCol w:w="191"/>
        <w:gridCol w:w="1249"/>
        <w:gridCol w:w="1350"/>
        <w:gridCol w:w="1350"/>
        <w:gridCol w:w="1260"/>
      </w:tblGrid>
      <w:tr w:rsidR="00791552" w:rsidRPr="00E91691" w:rsidTr="005A30D2">
        <w:trPr>
          <w:trHeight w:val="299"/>
        </w:trPr>
        <w:tc>
          <w:tcPr>
            <w:tcW w:w="2943" w:type="dxa"/>
            <w:vMerge w:val="restart"/>
            <w:tcBorders>
              <w:top w:val="single" w:sz="4" w:space="0" w:color="auto"/>
            </w:tcBorders>
            <w:noWrap/>
            <w:hideMark/>
          </w:tcPr>
          <w:p w:rsidR="00791552" w:rsidRPr="0005610E" w:rsidRDefault="00BD4E36" w:rsidP="002061CB">
            <w:pPr>
              <w:rPr>
                <w:rFonts w:ascii="Times New Roman" w:eastAsia="Times New Roman" w:hAnsi="Times New Roman" w:cs="Times New Roman"/>
                <w:b/>
              </w:rPr>
            </w:pPr>
            <w:r w:rsidRPr="00BD4E36">
              <w:rPr>
                <w:rFonts w:ascii="Times New Roman" w:eastAsia="Times New Roman" w:hAnsi="Times New Roman" w:cs="Times New Roman"/>
                <w:b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6" type="#_x0000_t202" style="position:absolute;margin-left:-5.25pt;margin-top:-65.75pt;width:668.25pt;height:57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" stroked="f">
                  <v:textbox>
                    <w:txbxContent>
                      <w:p w:rsidR="00791552" w:rsidRPr="00030864" w:rsidRDefault="00030864" w:rsidP="00C34998">
                        <w:pPr>
                          <w:autoSpaceDE w:val="0"/>
                          <w:autoSpaceDN w:val="0"/>
                          <w:adjustRightInd w:val="0"/>
                          <w:spacing w:line="360" w:lineRule="auto"/>
                          <w:jc w:val="both"/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</w:pPr>
                        <w:r w:rsidRPr="00030864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Supplementary M</w:t>
                        </w:r>
                        <w:r w:rsidR="00AA0DAD" w:rsidRPr="00030864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 xml:space="preserve">aterial </w:t>
                        </w:r>
                      </w:p>
                      <w:p w:rsidR="00791552" w:rsidRPr="000E139E" w:rsidRDefault="00791552" w:rsidP="00C34998">
                        <w:pPr>
                          <w:autoSpaceDE w:val="0"/>
                          <w:autoSpaceDN w:val="0"/>
                          <w:adjustRightInd w:val="0"/>
                          <w:spacing w:line="360" w:lineRule="auto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34998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Table 2:</w:t>
                        </w:r>
                        <w:r w:rsidRPr="000E139E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Detailed information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on the country-level prevalence of overweight and obesity and per capita fat supply and total calories</w:t>
                        </w:r>
                      </w:p>
                      <w:p w:rsidR="00791552" w:rsidRDefault="00791552"/>
                    </w:txbxContent>
                  </v:textbox>
                </v:shape>
              </w:pict>
            </w:r>
            <w:r w:rsidR="00791552" w:rsidRPr="0005610E">
              <w:rPr>
                <w:rFonts w:ascii="Times New Roman" w:eastAsia="Times New Roman" w:hAnsi="Times New Roman" w:cs="Times New Roman"/>
                <w:b/>
              </w:rPr>
              <w:t>Country</w:t>
            </w:r>
          </w:p>
          <w:p w:rsidR="00791552" w:rsidRPr="0005610E" w:rsidRDefault="00791552" w:rsidP="002061CB">
            <w:pPr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 </w:t>
            </w:r>
          </w:p>
        </w:tc>
        <w:tc>
          <w:tcPr>
            <w:tcW w:w="2520" w:type="dxa"/>
            <w:gridSpan w:val="3"/>
            <w:vMerge w:val="restart"/>
            <w:tcBorders>
              <w:top w:val="single" w:sz="4" w:space="0" w:color="auto"/>
            </w:tcBorders>
            <w:noWrap/>
            <w:hideMark/>
          </w:tcPr>
          <w:p w:rsidR="00CC061E" w:rsidRDefault="00791552">
            <w:pPr>
              <w:jc w:val="center"/>
              <w:rPr>
                <w:b/>
              </w:rPr>
            </w:pPr>
            <w:r w:rsidRPr="00D17B3D">
              <w:rPr>
                <w:rFonts w:ascii="Times New Roman" w:eastAsia="Times New Roman" w:hAnsi="Times New Roman" w:cs="Times New Roman"/>
                <w:b/>
              </w:rPr>
              <w:t xml:space="preserve">Prevalence data of </w:t>
            </w:r>
            <w:r w:rsidRPr="00D17B3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HO(GHO) </w:t>
            </w:r>
            <w:r w:rsidRPr="00D17B3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database </w:t>
            </w:r>
            <w:r w:rsidRPr="00D17B3D">
              <w:rPr>
                <w:rFonts w:ascii="Times New Roman" w:eastAsia="Times New Roman" w:hAnsi="Times New Roman" w:cs="Times New Roman"/>
                <w:b/>
              </w:rPr>
              <w:t>(2016)</w:t>
            </w: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8"/>
                <w:szCs w:val="28"/>
              </w:rPr>
            </w:pPr>
          </w:p>
        </w:tc>
        <w:tc>
          <w:tcPr>
            <w:tcW w:w="81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791552" w:rsidRPr="00D17B3D" w:rsidRDefault="00791552" w:rsidP="00913DFF">
            <w:pPr>
              <w:jc w:val="center"/>
              <w:rPr>
                <w:b/>
              </w:rPr>
            </w:pPr>
            <w:r w:rsidRPr="00D17B3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AOSTAT</w:t>
            </w:r>
            <w:r w:rsidR="00492E32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17B3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ood Balance Sheet dat</w:t>
            </w:r>
            <w:r w:rsidR="00D17B3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</w:t>
            </w:r>
          </w:p>
        </w:tc>
      </w:tr>
      <w:tr w:rsidR="00791552" w:rsidRPr="00E91691" w:rsidTr="005A30D2">
        <w:trPr>
          <w:trHeight w:val="299"/>
        </w:trPr>
        <w:tc>
          <w:tcPr>
            <w:tcW w:w="2943" w:type="dxa"/>
            <w:vMerge/>
            <w:tcBorders>
              <w:top w:val="single" w:sz="4" w:space="0" w:color="auto"/>
            </w:tcBorders>
            <w:noWrap/>
            <w:hideMark/>
          </w:tcPr>
          <w:p w:rsidR="00791552" w:rsidRPr="002E1A32" w:rsidRDefault="00791552" w:rsidP="002061CB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</w:tc>
        <w:tc>
          <w:tcPr>
            <w:tcW w:w="2520" w:type="dxa"/>
            <w:gridSpan w:val="3"/>
            <w:vMerge/>
            <w:tcBorders>
              <w:top w:val="single" w:sz="4" w:space="0" w:color="auto"/>
            </w:tcBorders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791552" w:rsidRPr="0005610E" w:rsidRDefault="00791552" w:rsidP="00913DF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2014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91552" w:rsidRPr="0005610E" w:rsidRDefault="00791552" w:rsidP="005A30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2015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791552" w:rsidRPr="0005610E" w:rsidRDefault="00791552" w:rsidP="005A30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2016</w:t>
            </w:r>
          </w:p>
        </w:tc>
      </w:tr>
      <w:tr w:rsidR="00E91691" w:rsidRPr="00E91691" w:rsidTr="005A30D2">
        <w:trPr>
          <w:trHeight w:val="570"/>
        </w:trPr>
        <w:tc>
          <w:tcPr>
            <w:tcW w:w="2943" w:type="dxa"/>
            <w:vMerge/>
            <w:noWrap/>
            <w:hideMark/>
          </w:tcPr>
          <w:p w:rsidR="00E91691" w:rsidRPr="0005610E" w:rsidRDefault="00E91691" w:rsidP="002061CB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520" w:type="dxa"/>
            <w:gridSpan w:val="3"/>
            <w:vMerge/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nil"/>
            </w:tcBorders>
            <w:noWrap/>
            <w:hideMark/>
          </w:tcPr>
          <w:p w:rsidR="00CC061E" w:rsidRDefault="00E9169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Total calorie supply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(kcal/capita/day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</w:tcBorders>
          </w:tcPr>
          <w:p w:rsidR="00CC061E" w:rsidRDefault="00E9169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Fat supply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(g/capita/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day)</w:t>
            </w: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8"/>
                <w:szCs w:val="28"/>
              </w:rPr>
            </w:pPr>
          </w:p>
        </w:tc>
        <w:tc>
          <w:tcPr>
            <w:tcW w:w="1440" w:type="dxa"/>
            <w:gridSpan w:val="2"/>
            <w:vMerge w:val="restart"/>
            <w:tcBorders>
              <w:top w:val="single" w:sz="4" w:space="0" w:color="auto"/>
            </w:tcBorders>
            <w:noWrap/>
            <w:hideMark/>
          </w:tcPr>
          <w:p w:rsidR="00CC061E" w:rsidRDefault="00E9169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Total calorie supply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(kcal/capita/day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</w:tcBorders>
          </w:tcPr>
          <w:p w:rsidR="00CC061E" w:rsidRDefault="00E9169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Fat supply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(g/capita/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d</w:t>
            </w:r>
            <w:r w:rsidR="0005610E">
              <w:rPr>
                <w:rFonts w:ascii="Times New Roman" w:hAnsi="Times New Roman" w:cs="Times New Roman"/>
                <w:b/>
                <w:color w:val="000000"/>
              </w:rPr>
              <w:t>ay</w:t>
            </w:r>
            <w:r w:rsidRPr="0005610E">
              <w:rPr>
                <w:rFonts w:ascii="Times New Roman" w:hAnsi="Times New Roman" w:cs="Times New Roman"/>
                <w:b/>
                <w:color w:val="000000"/>
              </w:rPr>
              <w:t>)</w:t>
            </w: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tcBorders>
              <w:top w:val="single" w:sz="4" w:space="0" w:color="auto"/>
            </w:tcBorders>
            <w:noWrap/>
            <w:hideMark/>
          </w:tcPr>
          <w:p w:rsidR="00CC061E" w:rsidRDefault="00E9169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Total calorie supply</w:t>
            </w:r>
          </w:p>
          <w:p w:rsidR="00CC061E" w:rsidRDefault="0005610E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(kcal/capit</w:t>
            </w:r>
            <w:r w:rsidR="00E91691" w:rsidRPr="0005610E">
              <w:rPr>
                <w:rFonts w:ascii="Times New Roman" w:hAnsi="Times New Roman" w:cs="Times New Roman"/>
                <w:b/>
                <w:color w:val="000000"/>
              </w:rPr>
              <w:t>a/day)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</w:tcBorders>
          </w:tcPr>
          <w:p w:rsidR="00CC061E" w:rsidRDefault="00E9169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5610E">
              <w:rPr>
                <w:rFonts w:ascii="Times New Roman" w:eastAsia="Times New Roman" w:hAnsi="Times New Roman" w:cs="Times New Roman"/>
                <w:b/>
              </w:rPr>
              <w:t>Fat supply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(g/capita/</w:t>
            </w:r>
          </w:p>
          <w:p w:rsidR="00CC061E" w:rsidRDefault="00E9169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5610E">
              <w:rPr>
                <w:rFonts w:ascii="Times New Roman" w:hAnsi="Times New Roman" w:cs="Times New Roman"/>
                <w:b/>
                <w:color w:val="000000"/>
              </w:rPr>
              <w:t>day)</w:t>
            </w: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8"/>
                <w:szCs w:val="28"/>
              </w:rPr>
            </w:pPr>
          </w:p>
        </w:tc>
      </w:tr>
      <w:tr w:rsidR="00E91691" w:rsidRPr="00E91691" w:rsidTr="005A30D2">
        <w:trPr>
          <w:trHeight w:val="900"/>
        </w:trPr>
        <w:tc>
          <w:tcPr>
            <w:tcW w:w="2943" w:type="dxa"/>
            <w:vMerge/>
            <w:tcBorders>
              <w:bottom w:val="single" w:sz="4" w:space="0" w:color="auto"/>
            </w:tcBorders>
            <w:noWrap/>
            <w:hideMark/>
          </w:tcPr>
          <w:p w:rsidR="00E91691" w:rsidRPr="00E91691" w:rsidRDefault="00E91691" w:rsidP="002061C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0" w:type="dxa"/>
            <w:noWrap/>
            <w:hideMark/>
          </w:tcPr>
          <w:p w:rsidR="00CC061E" w:rsidRDefault="00E03E3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2193">
              <w:rPr>
                <w:rFonts w:ascii="Times New Roman" w:eastAsia="Times New Roman" w:hAnsi="Times New Roman" w:cs="Times New Roman"/>
                <w:b/>
              </w:rPr>
              <w:t>Obesity</w:t>
            </w:r>
            <w:r w:rsidRPr="0005610E">
              <w:rPr>
                <w:rFonts w:ascii="Times New Roman" w:eastAsia="Times New Roman" w:hAnsi="Times New Roman" w:cs="Times New Roman"/>
                <w:b/>
              </w:rPr>
              <w:t xml:space="preserve"> (</w:t>
            </w:r>
            <w:r w:rsidR="00791552" w:rsidRPr="0005610E">
              <w:rPr>
                <w:rFonts w:ascii="Times New Roman" w:eastAsia="Times New Roman" w:hAnsi="Times New Roman" w:cs="Times New Roman"/>
                <w:b/>
              </w:rPr>
              <w:t>%)</w:t>
            </w:r>
          </w:p>
        </w:tc>
        <w:tc>
          <w:tcPr>
            <w:tcW w:w="1440" w:type="dxa"/>
            <w:gridSpan w:val="2"/>
            <w:noWrap/>
            <w:hideMark/>
          </w:tcPr>
          <w:p w:rsidR="00CC061E" w:rsidRDefault="00E9169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2193">
              <w:rPr>
                <w:rFonts w:ascii="Times New Roman" w:eastAsia="Times New Roman" w:hAnsi="Times New Roman" w:cs="Times New Roman"/>
                <w:b/>
              </w:rPr>
              <w:t xml:space="preserve">Overweight </w:t>
            </w:r>
            <w:r w:rsidR="00791552" w:rsidRPr="0005610E">
              <w:rPr>
                <w:rFonts w:ascii="Times New Roman" w:eastAsia="Times New Roman" w:hAnsi="Times New Roman" w:cs="Times New Roman"/>
                <w:b/>
              </w:rPr>
              <w:t>(%)</w:t>
            </w:r>
          </w:p>
        </w:tc>
        <w:tc>
          <w:tcPr>
            <w:tcW w:w="1350" w:type="dxa"/>
            <w:vMerge/>
            <w:tcBorders>
              <w:left w:val="nil"/>
              <w:bottom w:val="single" w:sz="4" w:space="0" w:color="auto"/>
            </w:tcBorders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350" w:type="dxa"/>
            <w:vMerge/>
            <w:tcBorders>
              <w:bottom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440" w:type="dxa"/>
            <w:gridSpan w:val="2"/>
            <w:vMerge/>
            <w:tcBorders>
              <w:bottom w:val="single" w:sz="4" w:space="0" w:color="auto"/>
            </w:tcBorders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350" w:type="dxa"/>
            <w:vMerge/>
            <w:tcBorders>
              <w:bottom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350" w:type="dxa"/>
            <w:vMerge/>
            <w:tcBorders>
              <w:bottom w:val="single" w:sz="4" w:space="0" w:color="auto"/>
            </w:tcBorders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</w:tr>
      <w:tr w:rsidR="00AE2FE9" w:rsidRPr="00AE2FE9" w:rsidTr="005A30D2">
        <w:trPr>
          <w:trHeight w:val="314"/>
        </w:trPr>
        <w:tc>
          <w:tcPr>
            <w:tcW w:w="6813" w:type="dxa"/>
            <w:gridSpan w:val="5"/>
            <w:tcBorders>
              <w:top w:val="single" w:sz="4" w:space="0" w:color="auto"/>
            </w:tcBorders>
            <w:noWrap/>
            <w:hideMark/>
          </w:tcPr>
          <w:p w:rsidR="00CC061E" w:rsidRDefault="00C5046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</w:t>
            </w:r>
            <w:r w:rsidR="003F4103"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w-income economies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</w:tcBorders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</w:tr>
      <w:tr w:rsidR="00A85644" w:rsidRPr="00AE2FE9" w:rsidTr="005A30D2">
        <w:trPr>
          <w:trHeight w:val="308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Afghanistan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35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350" w:type="dxa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44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1978</w:t>
            </w:r>
          </w:p>
        </w:tc>
        <w:tc>
          <w:tcPr>
            <w:tcW w:w="135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4</w:t>
            </w:r>
          </w:p>
        </w:tc>
        <w:tc>
          <w:tcPr>
            <w:tcW w:w="135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1</w:t>
            </w:r>
          </w:p>
        </w:tc>
        <w:tc>
          <w:tcPr>
            <w:tcW w:w="126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2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Burkina Faso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3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08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6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13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1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26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9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entral African Republic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2</w:t>
            </w:r>
          </w:p>
        </w:tc>
        <w:tc>
          <w:tcPr>
            <w:tcW w:w="135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1820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7</w:t>
            </w:r>
          </w:p>
        </w:tc>
        <w:tc>
          <w:tcPr>
            <w:tcW w:w="144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1758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0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55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3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had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1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12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8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31</w:t>
            </w:r>
          </w:p>
        </w:tc>
        <w:tc>
          <w:tcPr>
            <w:tcW w:w="135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3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2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Ethiopia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5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34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5</w:t>
            </w:r>
          </w:p>
        </w:tc>
        <w:tc>
          <w:tcPr>
            <w:tcW w:w="144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54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5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6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4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ambia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3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81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.9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40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.3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9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9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uinea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6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810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9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807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.8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16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4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uinea-Bissau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5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49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5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12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76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9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Haiti (HT)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7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43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6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45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2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5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5</w:t>
            </w:r>
          </w:p>
        </w:tc>
      </w:tr>
      <w:tr w:rsidR="00A85644" w:rsidRPr="00AE2FE9" w:rsidTr="005A30D2">
        <w:trPr>
          <w:trHeight w:val="335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Korea, Dem. People's Rep.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8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4</w:t>
            </w:r>
          </w:p>
        </w:tc>
        <w:tc>
          <w:tcPr>
            <w:tcW w:w="135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080</w:t>
            </w:r>
          </w:p>
        </w:tc>
        <w:tc>
          <w:tcPr>
            <w:tcW w:w="1350" w:type="dxa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2</w:t>
            </w:r>
          </w:p>
        </w:tc>
        <w:tc>
          <w:tcPr>
            <w:tcW w:w="144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093</w:t>
            </w:r>
          </w:p>
        </w:tc>
        <w:tc>
          <w:tcPr>
            <w:tcW w:w="135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8</w:t>
            </w:r>
          </w:p>
        </w:tc>
        <w:tc>
          <w:tcPr>
            <w:tcW w:w="135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58</w:t>
            </w:r>
          </w:p>
        </w:tc>
        <w:tc>
          <w:tcPr>
            <w:tcW w:w="126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7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Liberia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58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5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22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5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3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9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Madagascar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9</w:t>
            </w:r>
          </w:p>
        </w:tc>
        <w:tc>
          <w:tcPr>
            <w:tcW w:w="135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1992</w:t>
            </w:r>
          </w:p>
        </w:tc>
        <w:tc>
          <w:tcPr>
            <w:tcW w:w="1350" w:type="dxa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1928</w:t>
            </w:r>
          </w:p>
        </w:tc>
        <w:tc>
          <w:tcPr>
            <w:tcW w:w="135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5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0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Malawi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4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12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9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96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.8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4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1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Mali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6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1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833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4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820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0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97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7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Mozambique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4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10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2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39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3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62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0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Niger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46</w:t>
            </w:r>
          </w:p>
        </w:tc>
        <w:tc>
          <w:tcPr>
            <w:tcW w:w="1350" w:type="dxa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5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55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2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77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8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Rwanda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1</w:t>
            </w:r>
          </w:p>
        </w:tc>
        <w:tc>
          <w:tcPr>
            <w:tcW w:w="135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68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</w:t>
            </w:r>
          </w:p>
        </w:tc>
        <w:tc>
          <w:tcPr>
            <w:tcW w:w="144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42</w:t>
            </w:r>
          </w:p>
        </w:tc>
        <w:tc>
          <w:tcPr>
            <w:tcW w:w="135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4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2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8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Sierra Leone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7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7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75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7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47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0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50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2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 xml:space="preserve">Sudan 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6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38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5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38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2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41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1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 xml:space="preserve">Tajikistan 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2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3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093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7</w:t>
            </w:r>
          </w:p>
        </w:tc>
        <w:tc>
          <w:tcPr>
            <w:tcW w:w="144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095</w:t>
            </w:r>
          </w:p>
        </w:tc>
        <w:tc>
          <w:tcPr>
            <w:tcW w:w="135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9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6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2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Togo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4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1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31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4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64</w:t>
            </w:r>
          </w:p>
        </w:tc>
        <w:tc>
          <w:tcPr>
            <w:tcW w:w="135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2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9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28 </w:t>
            </w:r>
          </w:p>
        </w:tc>
      </w:tr>
      <w:tr w:rsidR="00A85644" w:rsidRPr="00AE2FE9" w:rsidTr="005A30D2">
        <w:trPr>
          <w:trHeight w:val="329"/>
        </w:trPr>
        <w:tc>
          <w:tcPr>
            <w:tcW w:w="2943" w:type="dxa"/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Uganda</w:t>
            </w:r>
          </w:p>
        </w:tc>
        <w:tc>
          <w:tcPr>
            <w:tcW w:w="1350" w:type="dxa"/>
            <w:gridSpan w:val="2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</w:t>
            </w:r>
          </w:p>
        </w:tc>
        <w:tc>
          <w:tcPr>
            <w:tcW w:w="1170" w:type="dxa"/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4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59</w:t>
            </w:r>
          </w:p>
        </w:tc>
        <w:tc>
          <w:tcPr>
            <w:tcW w:w="1350" w:type="dxa"/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1</w:t>
            </w:r>
          </w:p>
        </w:tc>
        <w:tc>
          <w:tcPr>
            <w:tcW w:w="1440" w:type="dxa"/>
            <w:gridSpan w:val="2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79</w:t>
            </w:r>
          </w:p>
        </w:tc>
        <w:tc>
          <w:tcPr>
            <w:tcW w:w="1350" w:type="dxa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0</w:t>
            </w:r>
          </w:p>
        </w:tc>
        <w:tc>
          <w:tcPr>
            <w:tcW w:w="1350" w:type="dxa"/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2</w:t>
            </w:r>
          </w:p>
        </w:tc>
        <w:tc>
          <w:tcPr>
            <w:tcW w:w="1260" w:type="dxa"/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3</w:t>
            </w:r>
          </w:p>
        </w:tc>
      </w:tr>
      <w:tr w:rsidR="00A85644" w:rsidRPr="00AE2FE9" w:rsidTr="005A30D2">
        <w:trPr>
          <w:trHeight w:val="314"/>
        </w:trPr>
        <w:tc>
          <w:tcPr>
            <w:tcW w:w="2943" w:type="dxa"/>
            <w:tcBorders>
              <w:bottom w:val="single" w:sz="4" w:space="0" w:color="auto"/>
            </w:tcBorders>
            <w:noWrap/>
            <w:hideMark/>
          </w:tcPr>
          <w:p w:rsidR="00A85644" w:rsidRPr="00AE2FE9" w:rsidRDefault="00A85644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Yemen 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1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4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37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:rsidR="00A85644" w:rsidRPr="00506F5E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6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2</w:t>
            </w: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42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8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7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:rsidR="00A85644" w:rsidRPr="00A85644" w:rsidRDefault="00A856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56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0</w:t>
            </w:r>
          </w:p>
        </w:tc>
      </w:tr>
      <w:tr w:rsidR="00C048F9" w:rsidRPr="00AE2FE9" w:rsidTr="005A30D2">
        <w:trPr>
          <w:trHeight w:val="314"/>
        </w:trPr>
        <w:tc>
          <w:tcPr>
            <w:tcW w:w="6813" w:type="dxa"/>
            <w:gridSpan w:val="5"/>
            <w:tcBorders>
              <w:top w:val="single" w:sz="4" w:space="0" w:color="auto"/>
            </w:tcBorders>
            <w:noWrap/>
            <w:hideMark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C061E" w:rsidRDefault="00C048F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</w:t>
            </w:r>
            <w:r w:rsidR="003F4103"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wer-middle-income economies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  <w:hideMark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geria</w:t>
            </w:r>
          </w:p>
        </w:tc>
        <w:tc>
          <w:tcPr>
            <w:tcW w:w="1350" w:type="dxa"/>
            <w:gridSpan w:val="2"/>
            <w:noWrap/>
            <w:vAlign w:val="bottom"/>
            <w:hideMark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4</w:t>
            </w:r>
          </w:p>
        </w:tc>
        <w:tc>
          <w:tcPr>
            <w:tcW w:w="1170" w:type="dxa"/>
            <w:noWrap/>
            <w:vAlign w:val="bottom"/>
            <w:hideMark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350" w:type="dxa"/>
            <w:noWrap/>
            <w:vAlign w:val="bottom"/>
            <w:hideMark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74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2</w:t>
            </w:r>
          </w:p>
        </w:tc>
        <w:tc>
          <w:tcPr>
            <w:tcW w:w="1249" w:type="dxa"/>
            <w:noWrap/>
            <w:hideMark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71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.9</w:t>
            </w:r>
          </w:p>
        </w:tc>
        <w:tc>
          <w:tcPr>
            <w:tcW w:w="1350" w:type="dxa"/>
            <w:noWrap/>
            <w:vAlign w:val="bottom"/>
            <w:hideMark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59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.5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gol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2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5</w:t>
            </w:r>
          </w:p>
        </w:tc>
        <w:tc>
          <w:tcPr>
            <w:tcW w:w="1350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46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4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91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9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8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0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ngladesh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350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36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9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53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3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73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0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enin 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6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5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35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1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20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3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34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0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liv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2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1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77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7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29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2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5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3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bo Verde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8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8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99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3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02</w:t>
            </w:r>
          </w:p>
        </w:tc>
        <w:tc>
          <w:tcPr>
            <w:tcW w:w="1350" w:type="dxa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8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14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4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mbod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7</w:t>
            </w:r>
          </w:p>
        </w:tc>
        <w:tc>
          <w:tcPr>
            <w:tcW w:w="1350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63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6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58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0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58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7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ameroon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6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38</w:t>
            </w:r>
          </w:p>
        </w:tc>
        <w:tc>
          <w:tcPr>
            <w:tcW w:w="1541" w:type="dxa"/>
            <w:gridSpan w:val="2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4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66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4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85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6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te d'Ivoire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3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6</w:t>
            </w:r>
          </w:p>
        </w:tc>
        <w:tc>
          <w:tcPr>
            <w:tcW w:w="1350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48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8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98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9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52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3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Djibouti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5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6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35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5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10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6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5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9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Egypt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5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78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3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65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0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42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9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El Salvador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9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85</w:t>
            </w:r>
          </w:p>
        </w:tc>
        <w:tc>
          <w:tcPr>
            <w:tcW w:w="1541" w:type="dxa"/>
            <w:gridSpan w:val="2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3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85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3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20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7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Eswatini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5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4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79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0</w:t>
            </w:r>
          </w:p>
        </w:tc>
        <w:tc>
          <w:tcPr>
            <w:tcW w:w="1249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291</w:t>
            </w:r>
          </w:p>
        </w:tc>
        <w:tc>
          <w:tcPr>
            <w:tcW w:w="1350" w:type="dxa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5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88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7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han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9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79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8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21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.6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25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9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Honduras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4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8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35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8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60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4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91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6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42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4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61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6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6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4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Keny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5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54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0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72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9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0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.5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ribati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.8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72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.9</w:t>
            </w:r>
          </w:p>
        </w:tc>
        <w:tc>
          <w:tcPr>
            <w:tcW w:w="1249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104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.7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80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.1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D046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o People's Dem.</w:t>
            </w: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 xml:space="preserve"> Republic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4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59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3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42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9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80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0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Lesotho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6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7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18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7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34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.1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46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4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Mauritan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7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4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24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7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835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5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49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2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uritius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8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3</w:t>
            </w:r>
          </w:p>
        </w:tc>
        <w:tc>
          <w:tcPr>
            <w:tcW w:w="1350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03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9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66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6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86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5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kistan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6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4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16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3</w:t>
            </w:r>
          </w:p>
        </w:tc>
        <w:tc>
          <w:tcPr>
            <w:tcW w:w="1249" w:type="dxa"/>
            <w:noWrap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18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2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4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5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o Tome and Principe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4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.4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27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.0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24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5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3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.9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i Lank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2</w:t>
            </w:r>
          </w:p>
        </w:tc>
        <w:tc>
          <w:tcPr>
            <w:tcW w:w="117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3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82</w:t>
            </w:r>
          </w:p>
        </w:tc>
        <w:tc>
          <w:tcPr>
            <w:tcW w:w="1541" w:type="dxa"/>
            <w:gridSpan w:val="2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1</w:t>
            </w:r>
          </w:p>
        </w:tc>
        <w:tc>
          <w:tcPr>
            <w:tcW w:w="1249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89</w:t>
            </w:r>
          </w:p>
        </w:tc>
        <w:tc>
          <w:tcPr>
            <w:tcW w:w="135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1</w:t>
            </w:r>
          </w:p>
        </w:tc>
        <w:tc>
          <w:tcPr>
            <w:tcW w:w="1350" w:type="dxa"/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85</w:t>
            </w:r>
          </w:p>
        </w:tc>
        <w:tc>
          <w:tcPr>
            <w:tcW w:w="1260" w:type="dxa"/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2</w:t>
            </w:r>
          </w:p>
        </w:tc>
      </w:tr>
      <w:tr w:rsidR="009C3F48" w:rsidRPr="00AE2FE9" w:rsidTr="005A30D2">
        <w:trPr>
          <w:trHeight w:val="314"/>
        </w:trPr>
        <w:tc>
          <w:tcPr>
            <w:tcW w:w="2943" w:type="dxa"/>
            <w:tcBorders>
              <w:bottom w:val="single" w:sz="4" w:space="0" w:color="auto"/>
            </w:tcBorders>
            <w:noWrap/>
            <w:vAlign w:val="bottom"/>
          </w:tcPr>
          <w:p w:rsidR="009C3F48" w:rsidRPr="00AE2FE9" w:rsidRDefault="009C3F48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imbabwe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2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99</w:t>
            </w:r>
          </w:p>
        </w:tc>
        <w:tc>
          <w:tcPr>
            <w:tcW w:w="1541" w:type="dxa"/>
            <w:gridSpan w:val="2"/>
            <w:tcBorders>
              <w:bottom w:val="single" w:sz="4" w:space="0" w:color="auto"/>
            </w:tcBorders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1</w:t>
            </w:r>
          </w:p>
        </w:tc>
        <w:tc>
          <w:tcPr>
            <w:tcW w:w="1249" w:type="dxa"/>
            <w:tcBorders>
              <w:bottom w:val="single" w:sz="4" w:space="0" w:color="auto"/>
            </w:tcBorders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72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6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</w:tcPr>
          <w:p w:rsid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76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:rsidR="009C3F48" w:rsidRPr="009C3F48" w:rsidRDefault="009C3F4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F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3</w:t>
            </w:r>
          </w:p>
        </w:tc>
      </w:tr>
      <w:tr w:rsidR="00C048F9" w:rsidRPr="00AE2FE9" w:rsidTr="005A30D2">
        <w:trPr>
          <w:trHeight w:val="314"/>
        </w:trPr>
        <w:tc>
          <w:tcPr>
            <w:tcW w:w="6813" w:type="dxa"/>
            <w:gridSpan w:val="5"/>
            <w:tcBorders>
              <w:top w:val="single" w:sz="4" w:space="0" w:color="auto"/>
            </w:tcBorders>
            <w:noWrap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C061E" w:rsidRDefault="00C048F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</w:t>
            </w:r>
            <w:r w:rsidR="003F4103"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per-middle-income economies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ban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7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7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74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.8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58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.9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52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.4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gentin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3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7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37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.5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76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.5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19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.0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men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2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4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77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9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80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4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59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0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zerbaijan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6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73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6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74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3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85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4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larus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4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75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.2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06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.8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5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.1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lize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1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8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55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6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62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8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83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3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snia and Herzegovin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9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3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196</w:t>
            </w:r>
          </w:p>
        </w:tc>
        <w:tc>
          <w:tcPr>
            <w:tcW w:w="1541" w:type="dxa"/>
            <w:gridSpan w:val="2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8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55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2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9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.6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swan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9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.4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04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7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86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0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0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1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razil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1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6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01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.0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38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.9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36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.7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lgar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7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866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3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53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6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46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6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n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2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3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146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8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184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9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69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8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olomb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3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350" w:type="dxa"/>
            <w:noWrap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49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6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89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4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46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1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osta Ric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7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6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02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3</w:t>
            </w:r>
          </w:p>
        </w:tc>
        <w:tc>
          <w:tcPr>
            <w:tcW w:w="1249" w:type="dxa"/>
            <w:noWrap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17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0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94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2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ub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5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57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0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19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0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09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1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Dominic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9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3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58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0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96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4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65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.8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Dominican Republic  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6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2</w:t>
            </w:r>
          </w:p>
        </w:tc>
        <w:tc>
          <w:tcPr>
            <w:tcW w:w="1350" w:type="dxa"/>
            <w:noWrap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68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6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40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3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35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.3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Ecuador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03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9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99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3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77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1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Fiji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2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8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00</w:t>
            </w:r>
          </w:p>
        </w:tc>
        <w:tc>
          <w:tcPr>
            <w:tcW w:w="1541" w:type="dxa"/>
            <w:gridSpan w:val="2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9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898</w:t>
            </w:r>
          </w:p>
        </w:tc>
        <w:tc>
          <w:tcPr>
            <w:tcW w:w="1350" w:type="dxa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9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6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7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abon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2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53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1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49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1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88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5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eorg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7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2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26</w:t>
            </w:r>
          </w:p>
        </w:tc>
        <w:tc>
          <w:tcPr>
            <w:tcW w:w="1541" w:type="dxa"/>
            <w:gridSpan w:val="2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7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18</w:t>
            </w:r>
          </w:p>
        </w:tc>
        <w:tc>
          <w:tcPr>
            <w:tcW w:w="135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1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44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1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renad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3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4</w:t>
            </w:r>
          </w:p>
        </w:tc>
        <w:tc>
          <w:tcPr>
            <w:tcW w:w="1350" w:type="dxa"/>
            <w:noWrap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372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1</w:t>
            </w:r>
          </w:p>
        </w:tc>
        <w:tc>
          <w:tcPr>
            <w:tcW w:w="1249" w:type="dxa"/>
            <w:noWrap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15</w:t>
            </w:r>
          </w:p>
        </w:tc>
        <w:tc>
          <w:tcPr>
            <w:tcW w:w="1350" w:type="dxa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6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83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4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Guatemal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2</w:t>
            </w:r>
          </w:p>
        </w:tc>
        <w:tc>
          <w:tcPr>
            <w:tcW w:w="117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9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49</w:t>
            </w:r>
          </w:p>
        </w:tc>
        <w:tc>
          <w:tcPr>
            <w:tcW w:w="1541" w:type="dxa"/>
            <w:gridSpan w:val="2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3</w:t>
            </w:r>
          </w:p>
        </w:tc>
        <w:tc>
          <w:tcPr>
            <w:tcW w:w="1249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504</w:t>
            </w:r>
          </w:p>
        </w:tc>
        <w:tc>
          <w:tcPr>
            <w:tcW w:w="1350" w:type="dxa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0</w:t>
            </w:r>
          </w:p>
        </w:tc>
        <w:tc>
          <w:tcPr>
            <w:tcW w:w="1350" w:type="dxa"/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17</w:t>
            </w:r>
          </w:p>
        </w:tc>
        <w:tc>
          <w:tcPr>
            <w:tcW w:w="1260" w:type="dxa"/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8</w:t>
            </w:r>
          </w:p>
        </w:tc>
      </w:tr>
      <w:tr w:rsidR="00F57C65" w:rsidRPr="00AE2FE9" w:rsidTr="005A30D2">
        <w:trPr>
          <w:trHeight w:val="314"/>
        </w:trPr>
        <w:tc>
          <w:tcPr>
            <w:tcW w:w="2943" w:type="dxa"/>
            <w:tcBorders>
              <w:bottom w:val="single" w:sz="4" w:space="0" w:color="auto"/>
            </w:tcBorders>
            <w:noWrap/>
            <w:vAlign w:val="bottom"/>
          </w:tcPr>
          <w:p w:rsidR="00F57C65" w:rsidRPr="00AE2FE9" w:rsidRDefault="00F57C65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u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5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37</w:t>
            </w:r>
          </w:p>
        </w:tc>
        <w:tc>
          <w:tcPr>
            <w:tcW w:w="1541" w:type="dxa"/>
            <w:gridSpan w:val="2"/>
            <w:tcBorders>
              <w:bottom w:val="single" w:sz="4" w:space="0" w:color="auto"/>
            </w:tcBorders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1</w:t>
            </w:r>
          </w:p>
        </w:tc>
        <w:tc>
          <w:tcPr>
            <w:tcW w:w="1249" w:type="dxa"/>
            <w:tcBorders>
              <w:bottom w:val="single" w:sz="4" w:space="0" w:color="auto"/>
            </w:tcBorders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783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4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</w:tcPr>
          <w:p w:rsid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43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:rsidR="00F57C65" w:rsidRPr="00F57C65" w:rsidRDefault="00F57C6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7C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8</w:t>
            </w:r>
          </w:p>
        </w:tc>
      </w:tr>
      <w:tr w:rsidR="00C048F9" w:rsidRPr="00AE2FE9" w:rsidTr="005A30D2">
        <w:trPr>
          <w:trHeight w:val="314"/>
        </w:trPr>
        <w:tc>
          <w:tcPr>
            <w:tcW w:w="6813" w:type="dxa"/>
            <w:gridSpan w:val="5"/>
            <w:tcBorders>
              <w:top w:val="single" w:sz="4" w:space="0" w:color="auto"/>
            </w:tcBorders>
            <w:noWrap/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C061E" w:rsidRDefault="00C048F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</w:t>
            </w:r>
            <w:r w:rsidR="003F4103" w:rsidRPr="003F410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gh-income economies</w:t>
            </w:r>
          </w:p>
        </w:tc>
        <w:tc>
          <w:tcPr>
            <w:tcW w:w="5490" w:type="dxa"/>
            <w:gridSpan w:val="5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  <w:p w:rsidR="00CC061E" w:rsidRDefault="00CC0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4"/>
                <w:szCs w:val="24"/>
              </w:rPr>
            </w:pP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tigua and Barbud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9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0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11</w:t>
            </w:r>
          </w:p>
        </w:tc>
        <w:tc>
          <w:tcPr>
            <w:tcW w:w="1541" w:type="dxa"/>
            <w:gridSpan w:val="2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7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419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1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87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9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stral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0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5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16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.8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292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.5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6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.1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str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3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738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7.1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715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7.6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87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.4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ahamas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6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4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117</w:t>
            </w:r>
          </w:p>
        </w:tc>
        <w:tc>
          <w:tcPr>
            <w:tcW w:w="1541" w:type="dxa"/>
            <w:gridSpan w:val="2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1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0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62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6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rbados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1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4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06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.0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32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1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26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4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lgium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1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5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749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.6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845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.5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9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4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anad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4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1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450</w:t>
            </w:r>
          </w:p>
        </w:tc>
        <w:tc>
          <w:tcPr>
            <w:tcW w:w="1541" w:type="dxa"/>
            <w:gridSpan w:val="2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.9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438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.7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89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8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hile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0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1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08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.4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82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2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0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1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roat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4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6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968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.8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033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.2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20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0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Cyprus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8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1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21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.2</w:t>
            </w:r>
          </w:p>
        </w:tc>
        <w:tc>
          <w:tcPr>
            <w:tcW w:w="1249" w:type="dxa"/>
            <w:noWrap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2601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.0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99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1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Denmark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4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40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.9</w:t>
            </w:r>
          </w:p>
        </w:tc>
        <w:tc>
          <w:tcPr>
            <w:tcW w:w="1249" w:type="dxa"/>
            <w:noWrap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15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.8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5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.6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Finland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2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9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29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.6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317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.9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4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.9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AE2FE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France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6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5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509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.3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sz w:val="24"/>
                <w:szCs w:val="24"/>
              </w:rPr>
              <w:t>3524</w:t>
            </w:r>
          </w:p>
        </w:tc>
        <w:tc>
          <w:tcPr>
            <w:tcW w:w="1350" w:type="dxa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.7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2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37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.9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ench Polynes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3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8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2996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.9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2957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.6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31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4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Germany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9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3</w:t>
            </w:r>
          </w:p>
        </w:tc>
        <w:tc>
          <w:tcPr>
            <w:tcW w:w="1350" w:type="dxa"/>
            <w:noWrap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541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.4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551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.7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4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.0</w:t>
            </w:r>
          </w:p>
        </w:tc>
      </w:tr>
      <w:tr w:rsidR="00E843C0" w:rsidRPr="00AE2FE9" w:rsidTr="005A30D2">
        <w:trPr>
          <w:trHeight w:val="243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Greece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4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6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431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.4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383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1.0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1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.6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Hungary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9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1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118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.5</w:t>
            </w:r>
          </w:p>
        </w:tc>
        <w:tc>
          <w:tcPr>
            <w:tcW w:w="1249" w:type="dxa"/>
            <w:noWrap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223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.4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60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1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Iceland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2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465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.8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548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.0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4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.3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pan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8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6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2717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6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2697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0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96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5</w:t>
            </w:r>
          </w:p>
        </w:tc>
      </w:tr>
      <w:tr w:rsidR="00E843C0" w:rsidRPr="00AE2FE9" w:rsidTr="005A30D2">
        <w:trPr>
          <w:trHeight w:val="233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 Caledoni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3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2816</w:t>
            </w:r>
          </w:p>
        </w:tc>
        <w:tc>
          <w:tcPr>
            <w:tcW w:w="1541" w:type="dxa"/>
            <w:gridSpan w:val="2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.6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2780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.4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39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0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 Zealand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8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7</w:t>
            </w:r>
          </w:p>
        </w:tc>
        <w:tc>
          <w:tcPr>
            <w:tcW w:w="1350" w:type="dxa"/>
            <w:noWrap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153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.9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151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.8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48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.0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public of Korea</w:t>
            </w:r>
          </w:p>
        </w:tc>
        <w:tc>
          <w:tcPr>
            <w:tcW w:w="1350" w:type="dxa"/>
            <w:gridSpan w:val="2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9</w:t>
            </w:r>
          </w:p>
        </w:tc>
        <w:tc>
          <w:tcPr>
            <w:tcW w:w="117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0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332</w:t>
            </w:r>
          </w:p>
        </w:tc>
        <w:tc>
          <w:tcPr>
            <w:tcW w:w="1541" w:type="dxa"/>
            <w:gridSpan w:val="2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.5</w:t>
            </w:r>
          </w:p>
        </w:tc>
        <w:tc>
          <w:tcPr>
            <w:tcW w:w="1249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340</w:t>
            </w:r>
          </w:p>
        </w:tc>
        <w:tc>
          <w:tcPr>
            <w:tcW w:w="135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.3</w:t>
            </w:r>
          </w:p>
        </w:tc>
        <w:tc>
          <w:tcPr>
            <w:tcW w:w="1350" w:type="dxa"/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5</w:t>
            </w:r>
          </w:p>
        </w:tc>
        <w:tc>
          <w:tcPr>
            <w:tcW w:w="1260" w:type="dxa"/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9</w:t>
            </w:r>
          </w:p>
        </w:tc>
      </w:tr>
      <w:tr w:rsidR="00E843C0" w:rsidRPr="00AE2FE9" w:rsidTr="005A30D2">
        <w:trPr>
          <w:trHeight w:val="314"/>
        </w:trPr>
        <w:tc>
          <w:tcPr>
            <w:tcW w:w="2943" w:type="dxa"/>
            <w:tcBorders>
              <w:bottom w:val="single" w:sz="4" w:space="0" w:color="auto"/>
            </w:tcBorders>
            <w:noWrap/>
            <w:vAlign w:val="bottom"/>
          </w:tcPr>
          <w:p w:rsidR="00E843C0" w:rsidRPr="00EA7D09" w:rsidRDefault="00E843C0" w:rsidP="002061C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ted Kingdom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5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414</w:t>
            </w:r>
          </w:p>
        </w:tc>
        <w:tc>
          <w:tcPr>
            <w:tcW w:w="1541" w:type="dxa"/>
            <w:gridSpan w:val="2"/>
            <w:tcBorders>
              <w:bottom w:val="single" w:sz="4" w:space="0" w:color="auto"/>
            </w:tcBorders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.6</w:t>
            </w:r>
          </w:p>
        </w:tc>
        <w:tc>
          <w:tcPr>
            <w:tcW w:w="1249" w:type="dxa"/>
            <w:tcBorders>
              <w:bottom w:val="single" w:sz="4" w:space="0" w:color="auto"/>
            </w:tcBorders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sz w:val="24"/>
                <w:szCs w:val="24"/>
              </w:rPr>
              <w:t>3410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.7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</w:tcPr>
          <w:p w:rsid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7D0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09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:rsidR="00E843C0" w:rsidRPr="00E843C0" w:rsidRDefault="00E843C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43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.7</w:t>
            </w:r>
          </w:p>
        </w:tc>
      </w:tr>
    </w:tbl>
    <w:p w:rsidR="00AB4E1D" w:rsidRPr="00AB4E1D" w:rsidRDefault="00677DA2" w:rsidP="00AB4E1D">
      <w:pPr>
        <w:pStyle w:val="ListParagraph"/>
        <w:numPr>
          <w:ilvl w:val="0"/>
          <w:numId w:val="1"/>
        </w:numPr>
        <w:spacing w:after="0" w:line="240" w:lineRule="auto"/>
        <w:ind w:left="274" w:hanging="274"/>
        <w:rPr>
          <w:sz w:val="20"/>
          <w:szCs w:val="20"/>
        </w:rPr>
      </w:pPr>
      <w:r w:rsidRPr="00AB4E1D">
        <w:rPr>
          <w:rFonts w:ascii="Times New Roman" w:hAnsi="Times New Roman" w:cs="Times New Roman"/>
          <w:color w:val="000000" w:themeColor="text1"/>
          <w:sz w:val="20"/>
          <w:szCs w:val="20"/>
        </w:rPr>
        <w:t>The prevalence for overweight and obesity</w:t>
      </w:r>
      <w:r w:rsidR="00AB4E1D" w:rsidRPr="00AB4E1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; from </w:t>
      </w:r>
      <w:r w:rsidRPr="00AB4E1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WHO Global Health Observatory (GHO) </w:t>
      </w:r>
      <w:r w:rsidRPr="00AB4E1D">
        <w:rPr>
          <w:rFonts w:ascii="Times New Roman" w:hAnsi="Times New Roman" w:cs="Times New Roman"/>
          <w:color w:val="000000" w:themeColor="text1"/>
          <w:sz w:val="20"/>
          <w:szCs w:val="20"/>
        </w:rPr>
        <w:t>database for the year 2016</w:t>
      </w:r>
    </w:p>
    <w:p w:rsidR="00AB4E1D" w:rsidRPr="00AB4E1D" w:rsidRDefault="00677DA2" w:rsidP="00AB4E1D">
      <w:pPr>
        <w:pStyle w:val="ListParagraph"/>
        <w:numPr>
          <w:ilvl w:val="0"/>
          <w:numId w:val="1"/>
        </w:numPr>
        <w:spacing w:after="0" w:line="240" w:lineRule="auto"/>
        <w:ind w:left="274" w:hanging="274"/>
        <w:rPr>
          <w:sz w:val="20"/>
          <w:szCs w:val="20"/>
        </w:rPr>
      </w:pPr>
      <w:r w:rsidRPr="00AB4E1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 capita </w:t>
      </w:r>
      <w:r w:rsidR="00AB4E1D" w:rsidRPr="00AB4E1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t and calorie supply; from </w:t>
      </w:r>
      <w:r w:rsidRPr="00AB4E1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nited Nations (UN) Food and Agricultural Organization database; </w:t>
      </w:r>
      <w:r w:rsidRPr="00AB4E1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FAOSTAT, Food Balance Sheet data for the year 2014-2016 </w:t>
      </w:r>
    </w:p>
    <w:p w:rsidR="00677DA2" w:rsidRPr="00AB4E1D" w:rsidRDefault="00AB4E1D" w:rsidP="00AB4E1D">
      <w:pPr>
        <w:pStyle w:val="ListParagraph"/>
        <w:numPr>
          <w:ilvl w:val="0"/>
          <w:numId w:val="1"/>
        </w:numPr>
        <w:spacing w:after="0" w:line="240" w:lineRule="auto"/>
        <w:ind w:left="274" w:hanging="274"/>
        <w:rPr>
          <w:sz w:val="20"/>
          <w:szCs w:val="20"/>
        </w:rPr>
      </w:pPr>
      <w:r w:rsidRPr="00AB4E1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Categorization of countries; </w:t>
      </w:r>
      <w:r w:rsidR="00677DA2" w:rsidRPr="00AB4E1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based on the world’s economies classified by the </w:t>
      </w:r>
      <w:r w:rsidR="00677DA2" w:rsidRPr="00AB4E1D">
        <w:rPr>
          <w:rFonts w:ascii="Times New Roman" w:hAnsi="Times New Roman" w:cs="Times New Roman"/>
          <w:color w:val="000000" w:themeColor="text1"/>
          <w:sz w:val="20"/>
          <w:szCs w:val="20"/>
        </w:rPr>
        <w:t>World Bank</w:t>
      </w:r>
    </w:p>
    <w:p w:rsidR="00006626" w:rsidRDefault="00006626"/>
    <w:p w:rsidR="002E5980" w:rsidRDefault="002E5980"/>
    <w:p w:rsidR="002E5980" w:rsidRDefault="002E5980"/>
    <w:p w:rsidR="002E5980" w:rsidRDefault="002E5980"/>
    <w:p w:rsidR="002E5980" w:rsidRDefault="002E5980" w:rsidP="002E59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3</w:t>
      </w:r>
      <w:r w:rsidRPr="00FB34BD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rrelation coefficient and </w:t>
      </w:r>
      <w:r w:rsidRPr="00E82FBA">
        <w:rPr>
          <w:rFonts w:ascii="Times New Roman" w:hAnsi="Times New Roman" w:cs="Times New Roman"/>
          <w:sz w:val="24"/>
          <w:szCs w:val="24"/>
          <w:shd w:val="clear" w:color="auto" w:fill="FFFFFF"/>
        </w:rPr>
        <w:t>coefficient of determination</w:t>
      </w:r>
      <w:r w:rsidR="00B031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tween per capita fat supply and dependent variables-overweight and obesity in two income groups after removing outliers</w:t>
      </w:r>
    </w:p>
    <w:tbl>
      <w:tblPr>
        <w:tblStyle w:val="TableGrid"/>
        <w:tblpPr w:leftFromText="180" w:rightFromText="180" w:vertAnchor="text" w:horzAnchor="margin" w:tblpY="23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47"/>
        <w:gridCol w:w="1319"/>
        <w:gridCol w:w="1325"/>
        <w:gridCol w:w="1002"/>
        <w:gridCol w:w="1226"/>
        <w:gridCol w:w="1110"/>
        <w:gridCol w:w="1947"/>
      </w:tblGrid>
      <w:tr w:rsidR="002E5980" w:rsidRPr="00B9316F" w:rsidTr="00877B5C">
        <w:tc>
          <w:tcPr>
            <w:tcW w:w="1647" w:type="dxa"/>
            <w:tcBorders>
              <w:top w:val="single" w:sz="4" w:space="0" w:color="auto"/>
            </w:tcBorders>
          </w:tcPr>
          <w:p w:rsidR="002E5980" w:rsidRPr="00B9316F" w:rsidRDefault="002E5980" w:rsidP="002E598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b/>
                <w:sz w:val="24"/>
                <w:szCs w:val="24"/>
              </w:rPr>
              <w:t>Correlation</w:t>
            </w:r>
          </w:p>
        </w:tc>
        <w:tc>
          <w:tcPr>
            <w:tcW w:w="3646" w:type="dxa"/>
            <w:gridSpan w:val="3"/>
            <w:tcBorders>
              <w:top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b/>
                <w:sz w:val="24"/>
                <w:szCs w:val="24"/>
              </w:rPr>
              <w:t>Overweight</w:t>
            </w:r>
          </w:p>
        </w:tc>
        <w:tc>
          <w:tcPr>
            <w:tcW w:w="4283" w:type="dxa"/>
            <w:gridSpan w:val="3"/>
            <w:tcBorders>
              <w:top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b/>
                <w:sz w:val="24"/>
                <w:szCs w:val="24"/>
              </w:rPr>
              <w:t>Obesity</w:t>
            </w:r>
          </w:p>
        </w:tc>
      </w:tr>
      <w:tr w:rsidR="002E5980" w:rsidRPr="00B9316F" w:rsidTr="00877B5C">
        <w:tc>
          <w:tcPr>
            <w:tcW w:w="1647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1325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002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B931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947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B931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2E5980" w:rsidRPr="00B9316F" w:rsidTr="00877B5C">
        <w:trPr>
          <w:trHeight w:val="237"/>
        </w:trPr>
        <w:tc>
          <w:tcPr>
            <w:tcW w:w="1647" w:type="dxa"/>
          </w:tcPr>
          <w:p w:rsidR="002E5980" w:rsidRPr="00B9316F" w:rsidRDefault="002E5980" w:rsidP="002E59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1319" w:type="dxa"/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1325" w:type="dxa"/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002" w:type="dxa"/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1226" w:type="dxa"/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110" w:type="dxa"/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1947" w:type="dxa"/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</w:tr>
      <w:tr w:rsidR="002E5980" w:rsidRPr="00B9316F" w:rsidTr="00877B5C">
        <w:tc>
          <w:tcPr>
            <w:tcW w:w="1647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sz w:val="24"/>
                <w:szCs w:val="24"/>
              </w:rPr>
              <w:t>Upper middle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325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1002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947" w:type="dxa"/>
            <w:tcBorders>
              <w:bottom w:val="single" w:sz="4" w:space="0" w:color="auto"/>
            </w:tcBorders>
          </w:tcPr>
          <w:p w:rsidR="002E5980" w:rsidRPr="00B9316F" w:rsidRDefault="002E5980" w:rsidP="002E598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9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</w:tbl>
    <w:p w:rsidR="002E5980" w:rsidRDefault="002E5980" w:rsidP="002E5980">
      <w:pPr>
        <w:spacing w:after="0" w:line="480" w:lineRule="auto"/>
        <w:rPr>
          <w:rFonts w:ascii="Times New Roman" w:hAnsi="Times New Roman" w:cs="Times New Roman"/>
        </w:rPr>
      </w:pPr>
    </w:p>
    <w:p w:rsidR="002E5980" w:rsidRDefault="002E5980" w:rsidP="002E5980">
      <w:pPr>
        <w:spacing w:after="0" w:line="480" w:lineRule="auto"/>
        <w:rPr>
          <w:rFonts w:ascii="Times New Roman" w:hAnsi="Times New Roman" w:cs="Times New Roman"/>
        </w:rPr>
      </w:pPr>
    </w:p>
    <w:p w:rsidR="002E5980" w:rsidRDefault="002E5980" w:rsidP="002E5980">
      <w:pPr>
        <w:spacing w:after="0" w:line="480" w:lineRule="auto"/>
        <w:rPr>
          <w:rFonts w:ascii="Times New Roman" w:hAnsi="Times New Roman" w:cs="Times New Roman"/>
        </w:rPr>
      </w:pPr>
    </w:p>
    <w:p w:rsidR="002E5980" w:rsidRPr="00B9316F" w:rsidRDefault="002E5980" w:rsidP="002E5980">
      <w:pPr>
        <w:spacing w:after="0" w:line="240" w:lineRule="auto"/>
        <w:rPr>
          <w:rFonts w:ascii="Times New Roman" w:hAnsi="Times New Roman" w:cs="Times New Roman"/>
        </w:rPr>
      </w:pPr>
      <w:r w:rsidRPr="00B9316F">
        <w:rPr>
          <w:rFonts w:ascii="Times New Roman" w:hAnsi="Times New Roman" w:cs="Times New Roman"/>
        </w:rPr>
        <w:t>r = Pearson’s correlation coefficient, p= Significance, R</w:t>
      </w:r>
      <w:r w:rsidRPr="00B9316F">
        <w:rPr>
          <w:rFonts w:ascii="Times New Roman" w:hAnsi="Times New Roman" w:cs="Times New Roman"/>
          <w:vertAlign w:val="superscript"/>
        </w:rPr>
        <w:t>2</w:t>
      </w:r>
      <w:r w:rsidRPr="00B9316F">
        <w:rPr>
          <w:rFonts w:ascii="Times New Roman" w:hAnsi="Times New Roman" w:cs="Times New Roman"/>
        </w:rPr>
        <w:t>=</w:t>
      </w:r>
      <w:r w:rsidRPr="00B9316F">
        <w:rPr>
          <w:rFonts w:ascii="Times New Roman" w:hAnsi="Times New Roman" w:cs="Times New Roman"/>
          <w:shd w:val="clear" w:color="auto" w:fill="FFFFFF"/>
        </w:rPr>
        <w:t>coefficient of determination</w:t>
      </w:r>
    </w:p>
    <w:p w:rsidR="002E5980" w:rsidRPr="00457D7E" w:rsidRDefault="002E5980" w:rsidP="002E59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316F">
        <w:rPr>
          <w:rFonts w:ascii="Times New Roman" w:hAnsi="Times New Roman" w:cs="Times New Roman"/>
        </w:rPr>
        <w:t xml:space="preserve">Low-income </w:t>
      </w:r>
      <w:r>
        <w:rPr>
          <w:rFonts w:ascii="Times New Roman" w:hAnsi="Times New Roman" w:cs="Times New Roman"/>
        </w:rPr>
        <w:t xml:space="preserve">economies </w:t>
      </w:r>
      <w:r w:rsidRPr="00B9316F">
        <w:rPr>
          <w:rFonts w:ascii="Times New Roman" w:hAnsi="Times New Roman" w:cs="Times New Roman"/>
        </w:rPr>
        <w:t xml:space="preserve">outliers= Yemen, Haiti; </w:t>
      </w:r>
      <w:r>
        <w:rPr>
          <w:rFonts w:ascii="Times New Roman" w:hAnsi="Times New Roman" w:cs="Times New Roman"/>
        </w:rPr>
        <w:t xml:space="preserve">Upper-middle-income economies </w:t>
      </w:r>
      <w:r w:rsidRPr="00B9316F">
        <w:rPr>
          <w:rFonts w:ascii="Times New Roman" w:hAnsi="Times New Roman" w:cs="Times New Roman"/>
        </w:rPr>
        <w:t>outliers= China</w:t>
      </w:r>
    </w:p>
    <w:p w:rsidR="002E5980" w:rsidRDefault="002E5980"/>
    <w:p w:rsidR="00825C42" w:rsidRDefault="00825C42"/>
    <w:p w:rsidR="00825C42" w:rsidRDefault="00825C42"/>
    <w:sectPr w:rsidR="00825C42" w:rsidSect="00AA5B4D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E5074" w:rsidRDefault="000E5074" w:rsidP="00B93BA3">
      <w:pPr>
        <w:spacing w:after="0" w:line="240" w:lineRule="auto"/>
      </w:pPr>
      <w:r>
        <w:separator/>
      </w:r>
    </w:p>
  </w:endnote>
  <w:endnote w:type="continuationSeparator" w:id="1">
    <w:p w:rsidR="000E5074" w:rsidRDefault="000E5074" w:rsidP="00B93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91552" w:rsidRDefault="0079155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E5074" w:rsidRDefault="000E5074" w:rsidP="00B93BA3">
      <w:pPr>
        <w:spacing w:after="0" w:line="240" w:lineRule="auto"/>
      </w:pPr>
      <w:r>
        <w:separator/>
      </w:r>
    </w:p>
  </w:footnote>
  <w:footnote w:type="continuationSeparator" w:id="1">
    <w:p w:rsidR="000E5074" w:rsidRDefault="000E5074" w:rsidP="00B93B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23D8B"/>
    <w:multiLevelType w:val="hybridMultilevel"/>
    <w:tmpl w:val="2E862BA8"/>
    <w:lvl w:ilvl="0" w:tplc="9AC8979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bAwM7I0sDC0NDIAAiUdpeDU4uLM/DyQAstaAHEbf/EsAAAA"/>
  </w:docVars>
  <w:rsids>
    <w:rsidRoot w:val="00F03E8F"/>
    <w:rsid w:val="000064F8"/>
    <w:rsid w:val="00006626"/>
    <w:rsid w:val="0001015D"/>
    <w:rsid w:val="00020BE8"/>
    <w:rsid w:val="00030864"/>
    <w:rsid w:val="00042980"/>
    <w:rsid w:val="0005610E"/>
    <w:rsid w:val="00083BEB"/>
    <w:rsid w:val="0009477F"/>
    <w:rsid w:val="000E5074"/>
    <w:rsid w:val="000E771E"/>
    <w:rsid w:val="00186E6A"/>
    <w:rsid w:val="00192193"/>
    <w:rsid w:val="002061CB"/>
    <w:rsid w:val="00210298"/>
    <w:rsid w:val="002824E8"/>
    <w:rsid w:val="002B056E"/>
    <w:rsid w:val="002E1A32"/>
    <w:rsid w:val="002E2739"/>
    <w:rsid w:val="002E43A3"/>
    <w:rsid w:val="002E5980"/>
    <w:rsid w:val="00376A6E"/>
    <w:rsid w:val="003B4E53"/>
    <w:rsid w:val="003C53B1"/>
    <w:rsid w:val="003C7EFD"/>
    <w:rsid w:val="003F4103"/>
    <w:rsid w:val="00403110"/>
    <w:rsid w:val="00423284"/>
    <w:rsid w:val="00446B7E"/>
    <w:rsid w:val="0046434D"/>
    <w:rsid w:val="00492E32"/>
    <w:rsid w:val="004C0D22"/>
    <w:rsid w:val="00506F5E"/>
    <w:rsid w:val="005654B7"/>
    <w:rsid w:val="0059479A"/>
    <w:rsid w:val="005A30D2"/>
    <w:rsid w:val="005A6668"/>
    <w:rsid w:val="005E5FE4"/>
    <w:rsid w:val="00622A3E"/>
    <w:rsid w:val="00645A78"/>
    <w:rsid w:val="00646C04"/>
    <w:rsid w:val="00672709"/>
    <w:rsid w:val="00677DA2"/>
    <w:rsid w:val="006C55F9"/>
    <w:rsid w:val="006D66D4"/>
    <w:rsid w:val="006F70DA"/>
    <w:rsid w:val="00736071"/>
    <w:rsid w:val="00754B81"/>
    <w:rsid w:val="00774A8C"/>
    <w:rsid w:val="00791552"/>
    <w:rsid w:val="007A13D9"/>
    <w:rsid w:val="007B20C1"/>
    <w:rsid w:val="00825C42"/>
    <w:rsid w:val="00850648"/>
    <w:rsid w:val="00884583"/>
    <w:rsid w:val="008C592B"/>
    <w:rsid w:val="008D359A"/>
    <w:rsid w:val="008D4923"/>
    <w:rsid w:val="008E360F"/>
    <w:rsid w:val="008E670D"/>
    <w:rsid w:val="00913DFF"/>
    <w:rsid w:val="00934840"/>
    <w:rsid w:val="00944D28"/>
    <w:rsid w:val="0095115C"/>
    <w:rsid w:val="00954019"/>
    <w:rsid w:val="009A2D3B"/>
    <w:rsid w:val="009C3F48"/>
    <w:rsid w:val="009C7775"/>
    <w:rsid w:val="009E41B9"/>
    <w:rsid w:val="00A0434E"/>
    <w:rsid w:val="00A1332D"/>
    <w:rsid w:val="00A659A7"/>
    <w:rsid w:val="00A81024"/>
    <w:rsid w:val="00A85644"/>
    <w:rsid w:val="00A916D8"/>
    <w:rsid w:val="00AA0DAD"/>
    <w:rsid w:val="00AA5B4D"/>
    <w:rsid w:val="00AB4E1D"/>
    <w:rsid w:val="00AE0C93"/>
    <w:rsid w:val="00AE2FE9"/>
    <w:rsid w:val="00AE300B"/>
    <w:rsid w:val="00AF1B10"/>
    <w:rsid w:val="00AF577A"/>
    <w:rsid w:val="00B00BDE"/>
    <w:rsid w:val="00B02851"/>
    <w:rsid w:val="00B03112"/>
    <w:rsid w:val="00B15791"/>
    <w:rsid w:val="00B22525"/>
    <w:rsid w:val="00B3463B"/>
    <w:rsid w:val="00B41186"/>
    <w:rsid w:val="00B87C62"/>
    <w:rsid w:val="00B93BA3"/>
    <w:rsid w:val="00BC470D"/>
    <w:rsid w:val="00BD4E36"/>
    <w:rsid w:val="00C048F9"/>
    <w:rsid w:val="00C34998"/>
    <w:rsid w:val="00C3642B"/>
    <w:rsid w:val="00C50466"/>
    <w:rsid w:val="00C73867"/>
    <w:rsid w:val="00C80273"/>
    <w:rsid w:val="00CC061E"/>
    <w:rsid w:val="00CF39A1"/>
    <w:rsid w:val="00D046ED"/>
    <w:rsid w:val="00D054B7"/>
    <w:rsid w:val="00D058A6"/>
    <w:rsid w:val="00D17B3D"/>
    <w:rsid w:val="00D45606"/>
    <w:rsid w:val="00D47062"/>
    <w:rsid w:val="00D5405B"/>
    <w:rsid w:val="00D664A3"/>
    <w:rsid w:val="00E03660"/>
    <w:rsid w:val="00E03E36"/>
    <w:rsid w:val="00E70B5D"/>
    <w:rsid w:val="00E843C0"/>
    <w:rsid w:val="00E91691"/>
    <w:rsid w:val="00E94D0A"/>
    <w:rsid w:val="00EA7D09"/>
    <w:rsid w:val="00EE39E9"/>
    <w:rsid w:val="00F03E8F"/>
    <w:rsid w:val="00F32E3F"/>
    <w:rsid w:val="00F57C65"/>
    <w:rsid w:val="00FC4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4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458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B93BA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93BA3"/>
  </w:style>
  <w:style w:type="paragraph" w:styleId="Footer">
    <w:name w:val="footer"/>
    <w:basedOn w:val="Normal"/>
    <w:link w:val="FooterChar"/>
    <w:uiPriority w:val="99"/>
    <w:unhideWhenUsed/>
    <w:rsid w:val="00B93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BA3"/>
  </w:style>
  <w:style w:type="paragraph" w:styleId="ListParagraph">
    <w:name w:val="List Paragraph"/>
    <w:basedOn w:val="Normal"/>
    <w:uiPriority w:val="34"/>
    <w:qFormat/>
    <w:rsid w:val="0009477F"/>
    <w:pPr>
      <w:ind w:left="720"/>
      <w:contextualSpacing/>
    </w:pPr>
    <w:rPr>
      <w:rFonts w:eastAsiaTheme="minorHAnsi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D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D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3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0D2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35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27</Words>
  <Characters>52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12-21T11:49:00Z</dcterms:created>
  <dcterms:modified xsi:type="dcterms:W3CDTF">2020-12-22T14:03:00Z</dcterms:modified>
</cp:coreProperties>
</file>